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7CD5F0E3" w:rsidR="00EF0CEE" w:rsidRDefault="00D223EA" w:rsidP="00563B18">
      <w:pPr>
        <w:spacing w:after="60"/>
        <w:ind w:left="-397" w:firstLine="397"/>
        <w:jc w:val="center"/>
        <w:rPr>
          <w:b/>
          <w:sz w:val="22"/>
          <w:szCs w:val="21"/>
        </w:rPr>
      </w:pPr>
      <w:r>
        <w:rPr>
          <w:b/>
          <w:sz w:val="22"/>
          <w:szCs w:val="21"/>
        </w:rPr>
        <w:t xml:space="preserve">GÜVENLİK İKLİMİNİN GÜVENLİK PERFORMANSINA </w:t>
      </w:r>
      <w:r w:rsidR="00563B18" w:rsidRPr="00563B18">
        <w:rPr>
          <w:b/>
          <w:sz w:val="22"/>
          <w:szCs w:val="21"/>
        </w:rPr>
        <w:t>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1F7CAC" w14:paraId="7CE6160D" w14:textId="77777777" w:rsidTr="00003B81">
        <w:trPr>
          <w:trHeight w:hRule="exact" w:val="1240"/>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0C7CB071" w:rsidR="00780BBD" w:rsidRPr="00691A07" w:rsidRDefault="00691A07" w:rsidP="00003B81">
            <w:pPr>
              <w:ind w:left="176" w:hanging="218"/>
              <w:rPr>
                <w:b/>
                <w:sz w:val="24"/>
                <w:szCs w:val="24"/>
              </w:rPr>
            </w:pPr>
            <w:r w:rsidRPr="00691A07">
              <w:t>1=</w:t>
            </w:r>
            <w:r w:rsidR="001956E8" w:rsidRPr="00691A07">
              <w:t xml:space="preserve"> </w:t>
            </w:r>
            <w:r w:rsidR="00003B81">
              <w:rPr>
                <w:b/>
                <w:bCs/>
              </w:rPr>
              <w:t>Kesinlikle Katılmıyorum</w:t>
            </w:r>
            <w:r w:rsidR="00780BBD" w:rsidRPr="00691A07">
              <w:rPr>
                <w:b/>
              </w:rPr>
              <w:t xml:space="preserve">   </w:t>
            </w:r>
            <w:r w:rsidRPr="00691A07">
              <w:t>2=</w:t>
            </w:r>
            <w:r w:rsidR="001956E8" w:rsidRPr="00691A07">
              <w:t xml:space="preserve"> </w:t>
            </w:r>
            <w:r w:rsidR="00003B81">
              <w:rPr>
                <w:b/>
              </w:rPr>
              <w:t>Katılmıyorum</w:t>
            </w:r>
            <w:r w:rsidR="00780BBD" w:rsidRPr="00691A07">
              <w:rPr>
                <w:b/>
              </w:rPr>
              <w:t xml:space="preserve">  </w:t>
            </w:r>
            <w:r w:rsidRPr="00691A07">
              <w:t>3=</w:t>
            </w:r>
            <w:r w:rsidR="00003B81">
              <w:rPr>
                <w:b/>
              </w:rPr>
              <w:t xml:space="preserve"> Kararsızım</w:t>
            </w:r>
            <w:r w:rsidR="00780BBD" w:rsidRPr="00691A07">
              <w:rPr>
                <w:b/>
              </w:rPr>
              <w:t xml:space="preserve">   </w:t>
            </w:r>
            <w:r w:rsidRPr="00691A07">
              <w:t>4=</w:t>
            </w:r>
            <w:r w:rsidR="00003B81">
              <w:t xml:space="preserve"> </w:t>
            </w:r>
            <w:r w:rsidR="00003B81" w:rsidRPr="00003B81">
              <w:rPr>
                <w:b/>
                <w:bCs/>
              </w:rPr>
              <w:t>Katılıyorum</w:t>
            </w:r>
            <w:r w:rsidR="00003B81">
              <w:t xml:space="preserve"> </w:t>
            </w:r>
            <w:r w:rsidR="00780BBD" w:rsidRPr="00691A07">
              <w:rPr>
                <w:b/>
              </w:rPr>
              <w:t xml:space="preserve">   </w:t>
            </w:r>
            <w:r w:rsidR="00003B81">
              <w:rPr>
                <w:bCs/>
              </w:rPr>
              <w:t>5</w:t>
            </w:r>
            <w:r w:rsidRPr="00691A07">
              <w:t>=</w:t>
            </w:r>
            <w:r w:rsidR="00003B81">
              <w:t xml:space="preserve"> </w:t>
            </w:r>
            <w:r w:rsidR="00003B81" w:rsidRPr="00003B81">
              <w:rPr>
                <w:b/>
                <w:bCs/>
              </w:rPr>
              <w:t>Kesinlikle Katılıyorum</w:t>
            </w:r>
            <w:r w:rsidR="00003B81">
              <w:t xml:space="preserve"> </w:t>
            </w:r>
            <w:r w:rsidR="005F3D8C" w:rsidRPr="00691A07">
              <w:rPr>
                <w:b/>
              </w:rPr>
              <w:t xml:space="preserve"> </w:t>
            </w:r>
            <w:r w:rsidR="00E52211" w:rsidRPr="00691A07">
              <w:t>anlamına g</w:t>
            </w:r>
            <w:r w:rsidR="00780BBD" w:rsidRPr="00691A07">
              <w:t>elmektedir.</w:t>
            </w:r>
          </w:p>
        </w:tc>
      </w:tr>
      <w:tr w:rsidR="00691A07" w:rsidRPr="001F7CAC" w14:paraId="63B39C1E" w14:textId="77777777" w:rsidTr="00D95D41">
        <w:trPr>
          <w:trHeight w:hRule="exact" w:val="340"/>
        </w:trPr>
        <w:tc>
          <w:tcPr>
            <w:tcW w:w="8081" w:type="dxa"/>
            <w:shd w:val="clear" w:color="auto" w:fill="auto"/>
            <w:vAlign w:val="center"/>
          </w:tcPr>
          <w:p w14:paraId="21E8F905" w14:textId="757A120D" w:rsidR="00691A07" w:rsidRPr="00A9002A" w:rsidRDefault="00003B81" w:rsidP="00A9002A">
            <w:pPr>
              <w:numPr>
                <w:ilvl w:val="0"/>
                <w:numId w:val="9"/>
              </w:numPr>
              <w:tabs>
                <w:tab w:val="left" w:pos="284"/>
              </w:tabs>
              <w:ind w:left="176" w:hanging="218"/>
            </w:pPr>
            <w:r w:rsidRPr="00003B81">
              <w:t>Yönetim, çalışanların iş güvenliğiyle ilgili ve alakalıdır.</w:t>
            </w:r>
          </w:p>
        </w:tc>
        <w:tc>
          <w:tcPr>
            <w:tcW w:w="545" w:type="dxa"/>
            <w:shd w:val="clear" w:color="auto" w:fill="auto"/>
            <w:vAlign w:val="center"/>
          </w:tcPr>
          <w:p w14:paraId="01A5F7E2" w14:textId="77777777" w:rsidR="00691A07" w:rsidRPr="0081694C" w:rsidRDefault="00691A07" w:rsidP="00D95D41">
            <w:pPr>
              <w:jc w:val="center"/>
            </w:pPr>
            <w:r w:rsidRPr="0081694C">
              <w:t>1</w:t>
            </w:r>
          </w:p>
        </w:tc>
        <w:tc>
          <w:tcPr>
            <w:tcW w:w="546" w:type="dxa"/>
            <w:shd w:val="clear" w:color="auto" w:fill="auto"/>
            <w:vAlign w:val="center"/>
          </w:tcPr>
          <w:p w14:paraId="57233C04" w14:textId="77777777" w:rsidR="00691A07" w:rsidRPr="0081694C" w:rsidRDefault="00691A07" w:rsidP="00D95D41">
            <w:pPr>
              <w:jc w:val="center"/>
            </w:pPr>
            <w:r w:rsidRPr="0081694C">
              <w:t>2</w:t>
            </w:r>
          </w:p>
        </w:tc>
        <w:tc>
          <w:tcPr>
            <w:tcW w:w="545" w:type="dxa"/>
            <w:shd w:val="clear" w:color="auto" w:fill="auto"/>
            <w:vAlign w:val="center"/>
          </w:tcPr>
          <w:p w14:paraId="7DC25804" w14:textId="77777777" w:rsidR="00691A07" w:rsidRPr="0081694C" w:rsidRDefault="00691A07" w:rsidP="00D95D41">
            <w:pPr>
              <w:jc w:val="center"/>
            </w:pPr>
            <w:r w:rsidRPr="0081694C">
              <w:t>3</w:t>
            </w:r>
          </w:p>
        </w:tc>
        <w:tc>
          <w:tcPr>
            <w:tcW w:w="546" w:type="dxa"/>
            <w:shd w:val="clear" w:color="auto" w:fill="auto"/>
            <w:vAlign w:val="center"/>
          </w:tcPr>
          <w:p w14:paraId="23B792B5" w14:textId="77777777" w:rsidR="00691A07" w:rsidRPr="0081694C" w:rsidRDefault="00691A07" w:rsidP="00D95D41">
            <w:pPr>
              <w:jc w:val="center"/>
            </w:pPr>
            <w:r w:rsidRPr="0081694C">
              <w:t>4</w:t>
            </w:r>
          </w:p>
        </w:tc>
        <w:tc>
          <w:tcPr>
            <w:tcW w:w="511" w:type="dxa"/>
            <w:shd w:val="clear" w:color="auto" w:fill="auto"/>
            <w:vAlign w:val="center"/>
          </w:tcPr>
          <w:p w14:paraId="5483E9F7" w14:textId="77777777" w:rsidR="00691A07" w:rsidRPr="0081694C" w:rsidRDefault="00691A07" w:rsidP="00D95D41">
            <w:pPr>
              <w:jc w:val="center"/>
            </w:pPr>
            <w:r w:rsidRPr="0081694C">
              <w:t>5</w:t>
            </w:r>
          </w:p>
        </w:tc>
      </w:tr>
      <w:tr w:rsidR="00003B81" w:rsidRPr="001F7CAC" w14:paraId="2117F6E7" w14:textId="77777777" w:rsidTr="00462C2C">
        <w:trPr>
          <w:trHeight w:hRule="exact" w:val="340"/>
        </w:trPr>
        <w:tc>
          <w:tcPr>
            <w:tcW w:w="8081" w:type="dxa"/>
            <w:shd w:val="clear" w:color="auto" w:fill="auto"/>
          </w:tcPr>
          <w:p w14:paraId="7C79209B" w14:textId="07AAE401" w:rsidR="00003B81" w:rsidRPr="00A9002A" w:rsidRDefault="00003B81" w:rsidP="00003B81">
            <w:pPr>
              <w:numPr>
                <w:ilvl w:val="0"/>
                <w:numId w:val="9"/>
              </w:numPr>
              <w:tabs>
                <w:tab w:val="left" w:pos="284"/>
              </w:tabs>
              <w:ind w:left="176" w:hanging="218"/>
            </w:pPr>
            <w:r w:rsidRPr="00003B81">
              <w:t>Yönetimin işyerindeki İş Sağlığı ve Güvenliği üzerindeki etkisi güçlüdür</w:t>
            </w:r>
          </w:p>
        </w:tc>
        <w:tc>
          <w:tcPr>
            <w:tcW w:w="545" w:type="dxa"/>
            <w:shd w:val="clear" w:color="auto" w:fill="auto"/>
            <w:vAlign w:val="center"/>
          </w:tcPr>
          <w:p w14:paraId="4DE4E839" w14:textId="77777777" w:rsidR="00003B81" w:rsidRPr="0081694C" w:rsidRDefault="00003B81" w:rsidP="00003B81">
            <w:pPr>
              <w:jc w:val="center"/>
            </w:pPr>
            <w:r w:rsidRPr="0081694C">
              <w:t>1</w:t>
            </w:r>
          </w:p>
        </w:tc>
        <w:tc>
          <w:tcPr>
            <w:tcW w:w="546" w:type="dxa"/>
            <w:shd w:val="clear" w:color="auto" w:fill="auto"/>
            <w:vAlign w:val="center"/>
          </w:tcPr>
          <w:p w14:paraId="61ADADBE" w14:textId="77777777" w:rsidR="00003B81" w:rsidRPr="0081694C" w:rsidRDefault="00003B81" w:rsidP="00003B81">
            <w:pPr>
              <w:jc w:val="center"/>
            </w:pPr>
            <w:r w:rsidRPr="0081694C">
              <w:t>2</w:t>
            </w:r>
          </w:p>
        </w:tc>
        <w:tc>
          <w:tcPr>
            <w:tcW w:w="545" w:type="dxa"/>
            <w:shd w:val="clear" w:color="auto" w:fill="auto"/>
            <w:vAlign w:val="center"/>
          </w:tcPr>
          <w:p w14:paraId="5EEF4676" w14:textId="77777777" w:rsidR="00003B81" w:rsidRPr="0081694C" w:rsidRDefault="00003B81" w:rsidP="00003B81">
            <w:pPr>
              <w:jc w:val="center"/>
            </w:pPr>
            <w:r w:rsidRPr="0081694C">
              <w:t>3</w:t>
            </w:r>
          </w:p>
        </w:tc>
        <w:tc>
          <w:tcPr>
            <w:tcW w:w="546" w:type="dxa"/>
            <w:shd w:val="clear" w:color="auto" w:fill="auto"/>
            <w:vAlign w:val="center"/>
          </w:tcPr>
          <w:p w14:paraId="1C6F010C" w14:textId="77777777" w:rsidR="00003B81" w:rsidRPr="0081694C" w:rsidRDefault="00003B81" w:rsidP="00003B81">
            <w:pPr>
              <w:jc w:val="center"/>
            </w:pPr>
            <w:r w:rsidRPr="0081694C">
              <w:t>4</w:t>
            </w:r>
          </w:p>
        </w:tc>
        <w:tc>
          <w:tcPr>
            <w:tcW w:w="511" w:type="dxa"/>
            <w:shd w:val="clear" w:color="auto" w:fill="auto"/>
            <w:vAlign w:val="center"/>
          </w:tcPr>
          <w:p w14:paraId="6987FD94" w14:textId="77777777" w:rsidR="00003B81" w:rsidRPr="0081694C" w:rsidRDefault="00003B81" w:rsidP="00003B81">
            <w:pPr>
              <w:jc w:val="center"/>
            </w:pPr>
            <w:r w:rsidRPr="0081694C">
              <w:t>5</w:t>
            </w:r>
          </w:p>
        </w:tc>
      </w:tr>
      <w:tr w:rsidR="00003B81" w:rsidRPr="001F7CAC" w14:paraId="35CB7CAA" w14:textId="77777777" w:rsidTr="005727E2">
        <w:trPr>
          <w:trHeight w:hRule="exact" w:val="340"/>
        </w:trPr>
        <w:tc>
          <w:tcPr>
            <w:tcW w:w="8081" w:type="dxa"/>
            <w:shd w:val="clear" w:color="auto" w:fill="auto"/>
          </w:tcPr>
          <w:p w14:paraId="2F67B11E" w14:textId="6EA5BE3A" w:rsidR="00003B81" w:rsidRPr="00A9002A" w:rsidRDefault="00003B81" w:rsidP="00003B81">
            <w:pPr>
              <w:numPr>
                <w:ilvl w:val="0"/>
                <w:numId w:val="9"/>
              </w:numPr>
              <w:tabs>
                <w:tab w:val="left" w:pos="284"/>
              </w:tabs>
              <w:ind w:left="176" w:hanging="218"/>
            </w:pPr>
            <w:r w:rsidRPr="00003B81">
              <w:t>İş güvenliği, yönetim tarafından yüksek öncelik verilen bir konudur.</w:t>
            </w:r>
          </w:p>
        </w:tc>
        <w:tc>
          <w:tcPr>
            <w:tcW w:w="545" w:type="dxa"/>
            <w:shd w:val="clear" w:color="auto" w:fill="auto"/>
            <w:vAlign w:val="center"/>
          </w:tcPr>
          <w:p w14:paraId="3802A464" w14:textId="77777777" w:rsidR="00003B81" w:rsidRPr="0081694C" w:rsidRDefault="00003B81" w:rsidP="00003B81">
            <w:pPr>
              <w:jc w:val="center"/>
            </w:pPr>
            <w:r w:rsidRPr="0081694C">
              <w:t>1</w:t>
            </w:r>
          </w:p>
        </w:tc>
        <w:tc>
          <w:tcPr>
            <w:tcW w:w="546" w:type="dxa"/>
            <w:shd w:val="clear" w:color="auto" w:fill="auto"/>
            <w:vAlign w:val="center"/>
          </w:tcPr>
          <w:p w14:paraId="586957A9" w14:textId="77777777" w:rsidR="00003B81" w:rsidRPr="0081694C" w:rsidRDefault="00003B81" w:rsidP="00003B81">
            <w:pPr>
              <w:jc w:val="center"/>
            </w:pPr>
            <w:r w:rsidRPr="0081694C">
              <w:t>2</w:t>
            </w:r>
          </w:p>
        </w:tc>
        <w:tc>
          <w:tcPr>
            <w:tcW w:w="545" w:type="dxa"/>
            <w:shd w:val="clear" w:color="auto" w:fill="auto"/>
            <w:vAlign w:val="center"/>
          </w:tcPr>
          <w:p w14:paraId="5C54C53C" w14:textId="77777777" w:rsidR="00003B81" w:rsidRPr="0081694C" w:rsidRDefault="00003B81" w:rsidP="00003B81">
            <w:pPr>
              <w:jc w:val="center"/>
            </w:pPr>
            <w:r w:rsidRPr="0081694C">
              <w:t>3</w:t>
            </w:r>
          </w:p>
        </w:tc>
        <w:tc>
          <w:tcPr>
            <w:tcW w:w="546" w:type="dxa"/>
            <w:shd w:val="clear" w:color="auto" w:fill="auto"/>
            <w:vAlign w:val="center"/>
          </w:tcPr>
          <w:p w14:paraId="3B1F7CA4" w14:textId="77777777" w:rsidR="00003B81" w:rsidRPr="0081694C" w:rsidRDefault="00003B81" w:rsidP="00003B81">
            <w:pPr>
              <w:jc w:val="center"/>
            </w:pPr>
            <w:r w:rsidRPr="0081694C">
              <w:t>4</w:t>
            </w:r>
          </w:p>
        </w:tc>
        <w:tc>
          <w:tcPr>
            <w:tcW w:w="511" w:type="dxa"/>
            <w:shd w:val="clear" w:color="auto" w:fill="auto"/>
            <w:vAlign w:val="center"/>
          </w:tcPr>
          <w:p w14:paraId="41FD845B" w14:textId="77777777" w:rsidR="00003B81" w:rsidRPr="0081694C" w:rsidRDefault="00003B81" w:rsidP="00003B81">
            <w:pPr>
              <w:jc w:val="center"/>
            </w:pPr>
            <w:r w:rsidRPr="0081694C">
              <w:t>5</w:t>
            </w:r>
          </w:p>
        </w:tc>
      </w:tr>
      <w:tr w:rsidR="00003B81" w:rsidRPr="001F7CAC" w14:paraId="5D147733" w14:textId="77777777" w:rsidTr="005727E2">
        <w:trPr>
          <w:trHeight w:hRule="exact" w:val="340"/>
        </w:trPr>
        <w:tc>
          <w:tcPr>
            <w:tcW w:w="8081" w:type="dxa"/>
            <w:shd w:val="clear" w:color="auto" w:fill="auto"/>
          </w:tcPr>
          <w:p w14:paraId="5A7A44EC" w14:textId="53D67E72" w:rsidR="00003B81" w:rsidRPr="00A9002A" w:rsidRDefault="00003B81" w:rsidP="00003B81">
            <w:pPr>
              <w:numPr>
                <w:ilvl w:val="0"/>
                <w:numId w:val="9"/>
              </w:numPr>
              <w:tabs>
                <w:tab w:val="left" w:pos="284"/>
              </w:tabs>
              <w:ind w:left="176" w:hanging="218"/>
            </w:pPr>
            <w:r w:rsidRPr="00003B81">
              <w:t>Yönetim, iş güvenliğini önemli sayar.</w:t>
            </w:r>
          </w:p>
        </w:tc>
        <w:tc>
          <w:tcPr>
            <w:tcW w:w="545" w:type="dxa"/>
            <w:shd w:val="clear" w:color="auto" w:fill="auto"/>
            <w:vAlign w:val="center"/>
          </w:tcPr>
          <w:p w14:paraId="1FB2F04C" w14:textId="77777777" w:rsidR="00003B81" w:rsidRPr="0081694C" w:rsidRDefault="00003B81" w:rsidP="00003B81">
            <w:pPr>
              <w:jc w:val="center"/>
            </w:pPr>
            <w:r w:rsidRPr="0081694C">
              <w:t>1</w:t>
            </w:r>
          </w:p>
        </w:tc>
        <w:tc>
          <w:tcPr>
            <w:tcW w:w="546" w:type="dxa"/>
            <w:shd w:val="clear" w:color="auto" w:fill="auto"/>
            <w:vAlign w:val="center"/>
          </w:tcPr>
          <w:p w14:paraId="2EB94FEE" w14:textId="77777777" w:rsidR="00003B81" w:rsidRPr="0081694C" w:rsidRDefault="00003B81" w:rsidP="00003B81">
            <w:pPr>
              <w:jc w:val="center"/>
            </w:pPr>
            <w:r w:rsidRPr="0081694C">
              <w:t>2</w:t>
            </w:r>
          </w:p>
        </w:tc>
        <w:tc>
          <w:tcPr>
            <w:tcW w:w="545" w:type="dxa"/>
            <w:shd w:val="clear" w:color="auto" w:fill="auto"/>
            <w:vAlign w:val="center"/>
          </w:tcPr>
          <w:p w14:paraId="163C1968" w14:textId="77777777" w:rsidR="00003B81" w:rsidRPr="0081694C" w:rsidRDefault="00003B81" w:rsidP="00003B81">
            <w:pPr>
              <w:jc w:val="center"/>
            </w:pPr>
            <w:r w:rsidRPr="0081694C">
              <w:t>3</w:t>
            </w:r>
          </w:p>
        </w:tc>
        <w:tc>
          <w:tcPr>
            <w:tcW w:w="546" w:type="dxa"/>
            <w:shd w:val="clear" w:color="auto" w:fill="auto"/>
            <w:vAlign w:val="center"/>
          </w:tcPr>
          <w:p w14:paraId="1AA76A40" w14:textId="77777777" w:rsidR="00003B81" w:rsidRPr="0081694C" w:rsidRDefault="00003B81" w:rsidP="00003B81">
            <w:pPr>
              <w:jc w:val="center"/>
            </w:pPr>
            <w:r w:rsidRPr="0081694C">
              <w:t>4</w:t>
            </w:r>
          </w:p>
        </w:tc>
        <w:tc>
          <w:tcPr>
            <w:tcW w:w="511" w:type="dxa"/>
            <w:shd w:val="clear" w:color="auto" w:fill="auto"/>
            <w:vAlign w:val="center"/>
          </w:tcPr>
          <w:p w14:paraId="23A3C6F5" w14:textId="77777777" w:rsidR="00003B81" w:rsidRPr="0081694C" w:rsidRDefault="00003B81" w:rsidP="00003B81">
            <w:pPr>
              <w:jc w:val="center"/>
            </w:pPr>
            <w:r w:rsidRPr="0081694C">
              <w:t>5</w:t>
            </w:r>
          </w:p>
        </w:tc>
      </w:tr>
      <w:tr w:rsidR="00003B81" w:rsidRPr="001F7CAC" w14:paraId="75717E89" w14:textId="77777777" w:rsidTr="005727E2">
        <w:trPr>
          <w:trHeight w:hRule="exact" w:val="340"/>
        </w:trPr>
        <w:tc>
          <w:tcPr>
            <w:tcW w:w="8081" w:type="dxa"/>
            <w:shd w:val="clear" w:color="auto" w:fill="auto"/>
          </w:tcPr>
          <w:p w14:paraId="752DC354" w14:textId="6ABDC9A0" w:rsidR="00003B81" w:rsidRPr="00A9002A" w:rsidRDefault="00003B81" w:rsidP="00003B81">
            <w:pPr>
              <w:numPr>
                <w:ilvl w:val="0"/>
                <w:numId w:val="9"/>
              </w:numPr>
              <w:tabs>
                <w:tab w:val="left" w:pos="284"/>
              </w:tabs>
              <w:ind w:left="176" w:hanging="218"/>
            </w:pPr>
            <w:r w:rsidRPr="00003B81">
              <w:t>Çalışma ortamı güvenlidir.</w:t>
            </w:r>
          </w:p>
        </w:tc>
        <w:tc>
          <w:tcPr>
            <w:tcW w:w="545" w:type="dxa"/>
            <w:shd w:val="clear" w:color="auto" w:fill="auto"/>
            <w:vAlign w:val="center"/>
          </w:tcPr>
          <w:p w14:paraId="77AB6B9E" w14:textId="77777777" w:rsidR="00003B81" w:rsidRPr="0081694C" w:rsidRDefault="00003B81" w:rsidP="00003B81">
            <w:pPr>
              <w:jc w:val="center"/>
            </w:pPr>
            <w:r w:rsidRPr="0081694C">
              <w:t>1</w:t>
            </w:r>
          </w:p>
        </w:tc>
        <w:tc>
          <w:tcPr>
            <w:tcW w:w="546" w:type="dxa"/>
            <w:shd w:val="clear" w:color="auto" w:fill="auto"/>
            <w:vAlign w:val="center"/>
          </w:tcPr>
          <w:p w14:paraId="064C8137" w14:textId="77777777" w:rsidR="00003B81" w:rsidRPr="0081694C" w:rsidRDefault="00003B81" w:rsidP="00003B81">
            <w:pPr>
              <w:jc w:val="center"/>
            </w:pPr>
            <w:r w:rsidRPr="0081694C">
              <w:t>2</w:t>
            </w:r>
          </w:p>
        </w:tc>
        <w:tc>
          <w:tcPr>
            <w:tcW w:w="545" w:type="dxa"/>
            <w:shd w:val="clear" w:color="auto" w:fill="auto"/>
            <w:vAlign w:val="center"/>
          </w:tcPr>
          <w:p w14:paraId="4005D55A" w14:textId="77777777" w:rsidR="00003B81" w:rsidRPr="0081694C" w:rsidRDefault="00003B81" w:rsidP="00003B81">
            <w:pPr>
              <w:jc w:val="center"/>
            </w:pPr>
            <w:r w:rsidRPr="0081694C">
              <w:t>3</w:t>
            </w:r>
          </w:p>
        </w:tc>
        <w:tc>
          <w:tcPr>
            <w:tcW w:w="546" w:type="dxa"/>
            <w:shd w:val="clear" w:color="auto" w:fill="auto"/>
            <w:vAlign w:val="center"/>
          </w:tcPr>
          <w:p w14:paraId="3AD6A447" w14:textId="77777777" w:rsidR="00003B81" w:rsidRPr="0081694C" w:rsidRDefault="00003B81" w:rsidP="00003B81">
            <w:pPr>
              <w:jc w:val="center"/>
            </w:pPr>
            <w:r w:rsidRPr="0081694C">
              <w:t>4</w:t>
            </w:r>
          </w:p>
        </w:tc>
        <w:tc>
          <w:tcPr>
            <w:tcW w:w="511" w:type="dxa"/>
            <w:shd w:val="clear" w:color="auto" w:fill="auto"/>
            <w:vAlign w:val="center"/>
          </w:tcPr>
          <w:p w14:paraId="576915AD" w14:textId="77777777" w:rsidR="00003B81" w:rsidRPr="0081694C" w:rsidRDefault="00003B81" w:rsidP="00003B81">
            <w:pPr>
              <w:jc w:val="center"/>
            </w:pPr>
            <w:r w:rsidRPr="0081694C">
              <w:t>5</w:t>
            </w:r>
          </w:p>
        </w:tc>
      </w:tr>
      <w:tr w:rsidR="00003B81" w:rsidRPr="001F7CAC" w14:paraId="3FE8E7B4" w14:textId="77777777" w:rsidTr="005727E2">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1E10552B" w14:textId="61B19B5C" w:rsidR="00003B81" w:rsidRPr="00A9002A" w:rsidRDefault="00003B81" w:rsidP="00003B81">
            <w:pPr>
              <w:numPr>
                <w:ilvl w:val="0"/>
                <w:numId w:val="9"/>
              </w:numPr>
              <w:tabs>
                <w:tab w:val="left" w:pos="284"/>
              </w:tabs>
              <w:ind w:left="176" w:hanging="218"/>
            </w:pPr>
            <w:r w:rsidRPr="00003B81">
              <w:t>İşyeri güvenliğindeki aksaklıkları önlemek için sistematik kurallar mevcuttu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003B81" w:rsidRPr="0081694C" w:rsidRDefault="00003B81" w:rsidP="00003B81">
            <w:pPr>
              <w:jc w:val="center"/>
            </w:pPr>
            <w:r w:rsidRPr="0081694C">
              <w:t>5</w:t>
            </w:r>
          </w:p>
        </w:tc>
      </w:tr>
      <w:tr w:rsidR="00003B81" w:rsidRPr="001F7CAC" w14:paraId="5B70717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4758F346" w:rsidR="00003B81" w:rsidRPr="00A9002A" w:rsidRDefault="00003B81" w:rsidP="00003B81">
            <w:pPr>
              <w:numPr>
                <w:ilvl w:val="0"/>
                <w:numId w:val="9"/>
              </w:numPr>
              <w:tabs>
                <w:tab w:val="left" w:pos="284"/>
              </w:tabs>
              <w:ind w:left="176" w:hanging="218"/>
            </w:pPr>
            <w:r w:rsidRPr="00003B81">
              <w:t>Bu organizasyondaki iş güvenliği kuralları ve uygulamaları yararlı ve etkilidi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003B81" w:rsidRPr="0081694C" w:rsidRDefault="00003B81" w:rsidP="00003B81">
            <w:pPr>
              <w:jc w:val="center"/>
            </w:pPr>
            <w:r w:rsidRPr="0081694C">
              <w:t>5</w:t>
            </w:r>
          </w:p>
        </w:tc>
      </w:tr>
      <w:tr w:rsidR="00003B81" w:rsidRPr="001F7CAC" w14:paraId="34137CA0" w14:textId="77777777" w:rsidTr="0037144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03BCCE7A" w14:textId="3F330438" w:rsidR="00003B81" w:rsidRPr="00A9002A" w:rsidRDefault="00003B81" w:rsidP="00003B81">
            <w:pPr>
              <w:numPr>
                <w:ilvl w:val="0"/>
                <w:numId w:val="9"/>
              </w:numPr>
              <w:tabs>
                <w:tab w:val="left" w:pos="284"/>
              </w:tabs>
              <w:ind w:left="176" w:hanging="218"/>
            </w:pPr>
            <w:r w:rsidRPr="00003B81">
              <w:t>Çalışanlar, iş güvenliği konularıyla ilgili endişelerini yöneticiler ile tartışabilirle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003B81" w:rsidRPr="0081694C" w:rsidRDefault="00003B81" w:rsidP="00003B81">
            <w:pPr>
              <w:jc w:val="center"/>
            </w:pPr>
            <w:r w:rsidRPr="0081694C">
              <w:t>5</w:t>
            </w:r>
          </w:p>
        </w:tc>
      </w:tr>
      <w:tr w:rsidR="00003B81" w:rsidRPr="001F7CAC" w14:paraId="53B1A0A2" w14:textId="77777777" w:rsidTr="0037144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6AA0E475" w14:textId="46110D21" w:rsidR="00003B81" w:rsidRPr="00A9002A" w:rsidRDefault="00003B81" w:rsidP="00003B81">
            <w:pPr>
              <w:numPr>
                <w:ilvl w:val="0"/>
                <w:numId w:val="9"/>
              </w:numPr>
              <w:tabs>
                <w:tab w:val="left" w:pos="284"/>
              </w:tabs>
              <w:ind w:left="176" w:hanging="218"/>
            </w:pPr>
            <w:r w:rsidRPr="00003B81">
              <w:t>Toplantılarda iş güvenliği sorunlarını tartışmak ve çözümlemek için yeterli fırsatlar verili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003B81" w:rsidRPr="0081694C" w:rsidRDefault="00003B81" w:rsidP="00003B81">
            <w:pPr>
              <w:jc w:val="center"/>
            </w:pPr>
            <w:r w:rsidRPr="0081694C">
              <w:t>5</w:t>
            </w:r>
          </w:p>
        </w:tc>
      </w:tr>
      <w:tr w:rsidR="00003B81" w:rsidRPr="001F7CAC" w14:paraId="074A0305" w14:textId="77777777" w:rsidTr="0037144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606C4D0D" w14:textId="754F3D6A" w:rsidR="00003B81" w:rsidRPr="00A9002A" w:rsidRDefault="00003B81" w:rsidP="00003B81">
            <w:pPr>
              <w:numPr>
                <w:ilvl w:val="0"/>
                <w:numId w:val="9"/>
              </w:numPr>
              <w:tabs>
                <w:tab w:val="left" w:pos="284"/>
              </w:tabs>
              <w:ind w:left="176" w:hanging="218"/>
            </w:pPr>
            <w:r w:rsidRPr="00003B81">
              <w:t>Bu işyerinde iş güvenliği sorunları hakkında açık bir iletişim söz konusudu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003B81" w:rsidRPr="0081694C" w:rsidRDefault="00003B81" w:rsidP="00003B81">
            <w:pPr>
              <w:jc w:val="center"/>
            </w:pPr>
            <w:r w:rsidRPr="0081694C">
              <w:t>5</w:t>
            </w:r>
          </w:p>
        </w:tc>
      </w:tr>
      <w:tr w:rsidR="00003B81" w:rsidRPr="001F7CAC" w14:paraId="132003C4" w14:textId="77777777" w:rsidTr="0037144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D628F3D" w14:textId="6E006E4B" w:rsidR="00003B81" w:rsidRPr="00A9002A" w:rsidRDefault="00003B81" w:rsidP="00003B81">
            <w:pPr>
              <w:numPr>
                <w:ilvl w:val="0"/>
                <w:numId w:val="9"/>
              </w:numPr>
              <w:tabs>
                <w:tab w:val="left" w:pos="284"/>
              </w:tabs>
              <w:ind w:left="176" w:hanging="218"/>
            </w:pPr>
            <w:r w:rsidRPr="00003B81">
              <w:t>Çalışanlarla işyerindeki sağlık ve güvenlik konuları hakkında düzenli olarak görüşmeler yapılı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7777777" w:rsidR="00003B81" w:rsidRPr="0081694C" w:rsidRDefault="00003B81" w:rsidP="00003B81">
            <w:pPr>
              <w:jc w:val="center"/>
            </w:pPr>
            <w:r w:rsidRPr="0081694C">
              <w:t>5</w:t>
            </w:r>
          </w:p>
        </w:tc>
      </w:tr>
      <w:tr w:rsidR="00003B81" w:rsidRPr="001F7CAC" w14:paraId="39A5E730" w14:textId="77777777" w:rsidTr="00371446">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4E3D3F7C" w14:textId="2ED652E7" w:rsidR="00003B81" w:rsidRPr="00A9002A" w:rsidRDefault="00003B81" w:rsidP="00003B81">
            <w:pPr>
              <w:numPr>
                <w:ilvl w:val="0"/>
                <w:numId w:val="9"/>
              </w:numPr>
              <w:tabs>
                <w:tab w:val="left" w:pos="284"/>
              </w:tabs>
              <w:ind w:left="176" w:hanging="218"/>
            </w:pPr>
            <w:r w:rsidRPr="00003B81">
              <w:t>Eğitim programlarında iş güvenliği konularına yüksek öncelik verilmektedi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003B81" w:rsidRPr="0081694C" w:rsidRDefault="00003B81" w:rsidP="00003B81">
            <w:pPr>
              <w:jc w:val="center"/>
            </w:pPr>
            <w:r w:rsidRPr="0081694C">
              <w:t>5</w:t>
            </w:r>
          </w:p>
        </w:tc>
      </w:tr>
      <w:tr w:rsidR="00003B81" w:rsidRPr="001F7CAC" w14:paraId="1580B775"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CA2E6CD" w14:textId="7057367F" w:rsidR="00003B81" w:rsidRPr="00A9002A" w:rsidRDefault="00003B81" w:rsidP="00003B81">
            <w:pPr>
              <w:numPr>
                <w:ilvl w:val="0"/>
                <w:numId w:val="9"/>
              </w:numPr>
              <w:tabs>
                <w:tab w:val="left" w:pos="284"/>
              </w:tabs>
              <w:ind w:left="176" w:hanging="218"/>
            </w:pPr>
            <w:r w:rsidRPr="009B01C1">
              <w:t>Etiketleme / kilitleme kurallarına bağlı kalmanın faydalı olduğunu düşünü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003B81" w:rsidRPr="0081694C" w:rsidRDefault="00003B81" w:rsidP="00003B81">
            <w:pPr>
              <w:jc w:val="center"/>
            </w:pPr>
            <w:r w:rsidRPr="0081694C">
              <w:t>5</w:t>
            </w:r>
          </w:p>
        </w:tc>
      </w:tr>
      <w:tr w:rsidR="00003B81" w:rsidRPr="001F7CAC" w14:paraId="725E2B34"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060ABDE1" w14:textId="04E60C83" w:rsidR="00003B81" w:rsidRPr="00A9002A" w:rsidRDefault="00003B81" w:rsidP="00003B81">
            <w:pPr>
              <w:numPr>
                <w:ilvl w:val="0"/>
                <w:numId w:val="9"/>
              </w:numPr>
              <w:tabs>
                <w:tab w:val="left" w:pos="284"/>
              </w:tabs>
              <w:ind w:left="176" w:hanging="218"/>
            </w:pPr>
            <w:r w:rsidRPr="009B01C1">
              <w:t>Genel iş sağlığı ve güvenliği kurallarını uygulamanın her zaman önemli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003B81" w:rsidRPr="0081694C" w:rsidRDefault="00003B81" w:rsidP="00003B81">
            <w:pPr>
              <w:jc w:val="center"/>
            </w:pPr>
            <w:r w:rsidRPr="0081694C">
              <w:t>5</w:t>
            </w:r>
          </w:p>
        </w:tc>
      </w:tr>
      <w:tr w:rsidR="00003B81" w:rsidRPr="001F7CAC" w14:paraId="0E365174"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1AC6D51" w14:textId="688F856E" w:rsidR="00003B81" w:rsidRPr="00A9002A" w:rsidRDefault="00003B81" w:rsidP="00003B81">
            <w:pPr>
              <w:numPr>
                <w:ilvl w:val="0"/>
                <w:numId w:val="9"/>
              </w:numPr>
              <w:tabs>
                <w:tab w:val="left" w:pos="284"/>
              </w:tabs>
              <w:ind w:left="176" w:hanging="218"/>
            </w:pPr>
            <w:r w:rsidRPr="009B01C1">
              <w:t>Uygun kişisel koruyucu donanımı sürekli kullanmanın önemli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003B81" w:rsidRPr="0081694C" w:rsidRDefault="00003B81" w:rsidP="00003B81">
            <w:pPr>
              <w:jc w:val="center"/>
            </w:pPr>
            <w:r w:rsidRPr="0081694C">
              <w:t>5</w:t>
            </w:r>
          </w:p>
        </w:tc>
      </w:tr>
      <w:tr w:rsidR="00003B81" w:rsidRPr="001F7CAC" w14:paraId="717F0CA2"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54DF841D" w14:textId="2EC27519" w:rsidR="00003B81" w:rsidRPr="00A9002A" w:rsidRDefault="00003B81" w:rsidP="00003B81">
            <w:pPr>
              <w:numPr>
                <w:ilvl w:val="0"/>
                <w:numId w:val="9"/>
              </w:numPr>
              <w:tabs>
                <w:tab w:val="left" w:pos="284"/>
              </w:tabs>
              <w:ind w:left="176" w:hanging="218"/>
            </w:pPr>
            <w:r w:rsidRPr="009B01C1">
              <w:t>Kişisel koruyucu donanımların belirtilen alanlarda kullanılmasının faydalı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003B81" w:rsidRPr="0081694C" w:rsidRDefault="00003B81" w:rsidP="00003B81">
            <w:pPr>
              <w:jc w:val="center"/>
            </w:pPr>
            <w:r w:rsidRPr="0081694C">
              <w:t>5</w:t>
            </w:r>
          </w:p>
        </w:tc>
      </w:tr>
      <w:tr w:rsidR="00003B81" w:rsidRPr="001F7CAC" w14:paraId="2B52F5D9"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21492B8" w14:textId="467085DB" w:rsidR="00003B81" w:rsidRPr="00A9002A" w:rsidRDefault="00003B81" w:rsidP="00003B81">
            <w:pPr>
              <w:numPr>
                <w:ilvl w:val="0"/>
                <w:numId w:val="9"/>
              </w:numPr>
              <w:tabs>
                <w:tab w:val="left" w:pos="284"/>
              </w:tabs>
              <w:ind w:left="176" w:hanging="218"/>
            </w:pPr>
            <w:r w:rsidRPr="009B01C1">
              <w:t>Genel iş sağlığı ve güvenliği kurallarına bağlı kalmanın işimde önemli olduğunu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77777777" w:rsidR="00003B81" w:rsidRPr="0081694C" w:rsidRDefault="00003B81" w:rsidP="00003B81">
            <w:pPr>
              <w:jc w:val="center"/>
            </w:pPr>
            <w:r w:rsidRPr="0081694C">
              <w:t>5</w:t>
            </w:r>
          </w:p>
        </w:tc>
      </w:tr>
      <w:tr w:rsidR="00003B81" w:rsidRPr="001F7CAC" w14:paraId="65A61D92" w14:textId="77777777" w:rsidTr="00003B81">
        <w:trPr>
          <w:trHeight w:hRule="exact" w:val="467"/>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8AE5E79" w14:textId="24D4BEF3" w:rsidR="00003B81" w:rsidRPr="00A9002A" w:rsidRDefault="00003B81" w:rsidP="00003B81">
            <w:pPr>
              <w:numPr>
                <w:ilvl w:val="0"/>
                <w:numId w:val="9"/>
              </w:numPr>
              <w:tabs>
                <w:tab w:val="left" w:pos="284"/>
              </w:tabs>
              <w:ind w:left="176" w:hanging="218"/>
            </w:pPr>
            <w:r w:rsidRPr="009B01C1">
              <w:t>Genel iş sağlığı ve güvenliği kurallarının geliştirilmesine dahil olmanın faydalı olduğunu düşünü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003B81" w:rsidRPr="0081694C" w:rsidRDefault="00003B81" w:rsidP="00003B81">
            <w:pPr>
              <w:jc w:val="center"/>
            </w:pPr>
            <w:r w:rsidRPr="0081694C">
              <w:t>5</w:t>
            </w:r>
          </w:p>
        </w:tc>
      </w:tr>
      <w:tr w:rsidR="00003B81" w:rsidRPr="001F7CAC" w14:paraId="11702112" w14:textId="77777777" w:rsidTr="00574C30">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0C95736" w14:textId="05910ACB" w:rsidR="00003B81" w:rsidRPr="00A9002A" w:rsidRDefault="00003B81" w:rsidP="00003B81">
            <w:pPr>
              <w:numPr>
                <w:ilvl w:val="0"/>
                <w:numId w:val="9"/>
              </w:numPr>
              <w:tabs>
                <w:tab w:val="left" w:pos="284"/>
              </w:tabs>
              <w:ind w:left="176" w:hanging="218"/>
            </w:pPr>
            <w:r w:rsidRPr="009B01C1">
              <w:t>İş sağlığı ve güvenliği programını desteklemenin önemli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77777777" w:rsidR="00003B81" w:rsidRPr="0081694C" w:rsidRDefault="00003B81" w:rsidP="00003B81">
            <w:pPr>
              <w:jc w:val="center"/>
            </w:pPr>
            <w:r w:rsidRPr="0081694C">
              <w:t>5</w:t>
            </w:r>
          </w:p>
        </w:tc>
      </w:tr>
      <w:tr w:rsidR="00003B81" w:rsidRPr="001F7CAC" w14:paraId="2F1356B3" w14:textId="77777777" w:rsidTr="00851122">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15B17407" w14:textId="2790332D" w:rsidR="00003B81" w:rsidRPr="00A9002A" w:rsidRDefault="00003B81" w:rsidP="00003B81">
            <w:pPr>
              <w:numPr>
                <w:ilvl w:val="0"/>
                <w:numId w:val="9"/>
              </w:numPr>
              <w:tabs>
                <w:tab w:val="left" w:pos="284"/>
              </w:tabs>
              <w:ind w:left="176" w:hanging="218"/>
            </w:pPr>
            <w:r w:rsidRPr="00003B81">
              <w:t>Başkalarını güvenli çalışmaya teşvik etmenin önemli olduğunu düşünü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77777777" w:rsidR="00003B81" w:rsidRPr="0081694C" w:rsidRDefault="00003B81" w:rsidP="00003B81">
            <w:pPr>
              <w:jc w:val="center"/>
            </w:pPr>
            <w:r w:rsidRPr="0081694C">
              <w:t>5</w:t>
            </w:r>
          </w:p>
        </w:tc>
      </w:tr>
      <w:tr w:rsidR="00003B81" w:rsidRPr="001F7CAC" w14:paraId="122B3562" w14:textId="77777777" w:rsidTr="00003B81">
        <w:trPr>
          <w:trHeight w:hRule="exact" w:val="572"/>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73BAEB8D" w14:textId="485A1523" w:rsidR="00003B81" w:rsidRPr="00A9002A" w:rsidRDefault="00003B81" w:rsidP="00003B81">
            <w:pPr>
              <w:numPr>
                <w:ilvl w:val="0"/>
                <w:numId w:val="9"/>
              </w:numPr>
              <w:tabs>
                <w:tab w:val="left" w:pos="284"/>
              </w:tabs>
              <w:ind w:left="176" w:hanging="218"/>
            </w:pPr>
            <w:r w:rsidRPr="00003B81">
              <w:t>İş sağlığı ve güvenliğinin devamlılığını sağlamak için fazladan çaba göstermenin faydalı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tbl>
            <w:tblPr>
              <w:tblW w:w="10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1"/>
              <w:gridCol w:w="2185"/>
              <w:gridCol w:w="2180"/>
              <w:gridCol w:w="2184"/>
              <w:gridCol w:w="2044"/>
            </w:tblGrid>
            <w:tr w:rsidR="00003B81" w:rsidRPr="0081694C" w14:paraId="38896578" w14:textId="77777777" w:rsidTr="00714CA3">
              <w:trPr>
                <w:trHeight w:hRule="exact" w:val="340"/>
              </w:trPr>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A2E8759" w14:textId="7777777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60B2F56" w14:textId="777777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623AD18" w14:textId="7777777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1B423B1" w14:textId="77777777"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6CA436D" w14:textId="77777777" w:rsidR="00003B81" w:rsidRPr="0081694C" w:rsidRDefault="00003B81" w:rsidP="00003B81">
                  <w:pPr>
                    <w:jc w:val="center"/>
                  </w:pPr>
                  <w:r w:rsidRPr="0081694C">
                    <w:t>5</w:t>
                  </w:r>
                </w:p>
              </w:tc>
            </w:tr>
          </w:tbl>
          <w:p w14:paraId="64EB666C" w14:textId="483F29AC" w:rsidR="00003B81" w:rsidRPr="0081694C" w:rsidRDefault="00003B81" w:rsidP="00003B81">
            <w:pPr>
              <w:jc w:val="center"/>
            </w:pP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5C53426" w14:textId="5793124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96E5365" w14:textId="40310A8E"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8822F5E" w14:textId="346EBE7B"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56015A5" w14:textId="178E46CF" w:rsidR="00003B81" w:rsidRPr="0081694C" w:rsidRDefault="00003B81" w:rsidP="00003B81">
            <w:pPr>
              <w:jc w:val="center"/>
            </w:pPr>
            <w:r w:rsidRPr="0081694C">
              <w:t>5</w:t>
            </w:r>
          </w:p>
        </w:tc>
      </w:tr>
      <w:tr w:rsidR="00003B81" w:rsidRPr="001F7CAC" w14:paraId="07AD2EA0" w14:textId="77777777" w:rsidTr="00003B81">
        <w:trPr>
          <w:trHeight w:hRule="exact" w:val="282"/>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6F5D6FE7" w14:textId="39C2C913" w:rsidR="00003B81" w:rsidRPr="00A9002A" w:rsidRDefault="00003B81" w:rsidP="00003B81">
            <w:pPr>
              <w:numPr>
                <w:ilvl w:val="0"/>
                <w:numId w:val="9"/>
              </w:numPr>
              <w:tabs>
                <w:tab w:val="left" w:pos="284"/>
              </w:tabs>
              <w:ind w:left="176" w:hanging="218"/>
            </w:pPr>
            <w:r w:rsidRPr="00003B81">
              <w:t>İş sağlığı ve güvenliği ile ilgili görevler için gönüllü olmanın faydalı olduğunu düşünü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9AF457" w14:textId="3CD4731C"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99C9E86" w14:textId="3D50D077"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87A4A55" w14:textId="605A3028"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6825594" w14:textId="7EF660F1"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119D92B" w14:textId="4CF20BC4" w:rsidR="00003B81" w:rsidRPr="0081694C" w:rsidRDefault="00003B81" w:rsidP="00003B81">
            <w:pPr>
              <w:jc w:val="center"/>
            </w:pPr>
            <w:r w:rsidRPr="0081694C">
              <w:t>5</w:t>
            </w:r>
          </w:p>
        </w:tc>
      </w:tr>
      <w:tr w:rsidR="00003B81" w:rsidRPr="001F7CAC" w14:paraId="0E9635D8" w14:textId="77777777" w:rsidTr="00003B81">
        <w:trPr>
          <w:trHeight w:hRule="exact" w:val="569"/>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390E2B3" w14:textId="7F8899B0" w:rsidR="00003B81" w:rsidRPr="00A9002A" w:rsidRDefault="00003B81" w:rsidP="00003B81">
            <w:pPr>
              <w:numPr>
                <w:ilvl w:val="0"/>
                <w:numId w:val="9"/>
              </w:numPr>
              <w:tabs>
                <w:tab w:val="left" w:pos="284"/>
              </w:tabs>
              <w:ind w:left="176" w:hanging="218"/>
            </w:pPr>
            <w:r w:rsidRPr="00003B81">
              <w:t>Çalışma arkadaşlarıma güvensiz veya tehlikeli koşullarda yardım etmenin önemli olduğu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55BCE6" w14:textId="166CFEB5"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C3CB585" w14:textId="6E742331"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00C93B8" w14:textId="78770CE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D8BE2F8" w14:textId="0A36EEBC"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A8F17F0" w14:textId="78715CAA" w:rsidR="00003B81" w:rsidRPr="0081694C" w:rsidRDefault="00003B81" w:rsidP="00003B81">
            <w:pPr>
              <w:jc w:val="center"/>
            </w:pPr>
            <w:r w:rsidRPr="0081694C">
              <w:t>5</w:t>
            </w:r>
          </w:p>
        </w:tc>
      </w:tr>
      <w:tr w:rsidR="00003B81" w:rsidRPr="001F7CAC" w14:paraId="6AAC24D5" w14:textId="77777777" w:rsidTr="008A2B3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753804B9" w14:textId="22C50650" w:rsidR="00003B81" w:rsidRPr="00A9002A" w:rsidRDefault="00003B81" w:rsidP="00003B81">
            <w:pPr>
              <w:numPr>
                <w:ilvl w:val="0"/>
                <w:numId w:val="9"/>
              </w:numPr>
              <w:tabs>
                <w:tab w:val="left" w:pos="284"/>
              </w:tabs>
              <w:ind w:left="176" w:hanging="218"/>
            </w:pPr>
            <w:r w:rsidRPr="00003B81">
              <w:t>İşimde nasıl güvenli bir şekilde çalışmam gerektiğini bili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11A2638" w14:textId="3732711C"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338F34E" w14:textId="252A0588"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ADAE3B0" w14:textId="5822FB63"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A5D888A" w14:textId="5112DBA8"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14BF969" w14:textId="5B819BF0" w:rsidR="00003B81" w:rsidRPr="0081694C" w:rsidRDefault="00003B81" w:rsidP="00003B81">
            <w:pPr>
              <w:jc w:val="center"/>
            </w:pPr>
            <w:r w:rsidRPr="0081694C">
              <w:t>5</w:t>
            </w:r>
          </w:p>
        </w:tc>
      </w:tr>
      <w:tr w:rsidR="00003B81" w:rsidRPr="001F7CAC" w14:paraId="55F387D7" w14:textId="77777777" w:rsidTr="008A2B3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0B49DBBC" w14:textId="1DD824A1" w:rsidR="00003B81" w:rsidRPr="00A9002A" w:rsidRDefault="00003B81" w:rsidP="00003B81">
            <w:pPr>
              <w:numPr>
                <w:ilvl w:val="0"/>
                <w:numId w:val="9"/>
              </w:numPr>
              <w:tabs>
                <w:tab w:val="left" w:pos="284"/>
              </w:tabs>
              <w:ind w:left="176" w:hanging="218"/>
            </w:pPr>
            <w:r w:rsidRPr="00003B81">
              <w:t>İş güvenliği ekipmanlarını nasıl kullanacağımı ve temel çalışma kurallarını bili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B7F6256" w14:textId="235383C0"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EC4912" w14:textId="55F2116C"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3BC0A7D" w14:textId="429350AC"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EB13CF" w14:textId="288ABAAA"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863C117" w14:textId="6D27DFFA" w:rsidR="00003B81" w:rsidRPr="0081694C" w:rsidRDefault="00003B81" w:rsidP="00003B81">
            <w:pPr>
              <w:jc w:val="center"/>
            </w:pPr>
            <w:r w:rsidRPr="0081694C">
              <w:t>5</w:t>
            </w:r>
          </w:p>
        </w:tc>
      </w:tr>
      <w:tr w:rsidR="00003B81" w:rsidRPr="001F7CAC" w14:paraId="1A3D5682" w14:textId="77777777" w:rsidTr="008A2B3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650F10B" w14:textId="1D72B842" w:rsidR="00003B81" w:rsidRPr="00A9002A" w:rsidRDefault="00003B81" w:rsidP="00003B81">
            <w:pPr>
              <w:numPr>
                <w:ilvl w:val="0"/>
                <w:numId w:val="9"/>
              </w:numPr>
              <w:tabs>
                <w:tab w:val="left" w:pos="284"/>
              </w:tabs>
              <w:ind w:left="176" w:hanging="218"/>
            </w:pPr>
            <w:r w:rsidRPr="00003B81">
              <w:t>İşyerinde sağlık ve güvenliği nasıl sağlayacağımı ya da geliştireceğimi bili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3C0BC9" w14:textId="6C42559C"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C9D0139" w14:textId="47DB23C1"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E44D46E" w14:textId="3CF7741C"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19648F0" w14:textId="7C2E3D92"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D791C3F" w14:textId="14FCFD5B" w:rsidR="00003B81" w:rsidRPr="0081694C" w:rsidRDefault="00003B81" w:rsidP="00003B81">
            <w:pPr>
              <w:jc w:val="center"/>
            </w:pPr>
            <w:r w:rsidRPr="0081694C">
              <w:t>5</w:t>
            </w:r>
          </w:p>
        </w:tc>
      </w:tr>
      <w:tr w:rsidR="00003B81" w:rsidRPr="001F7CAC" w14:paraId="4E97AB04" w14:textId="77777777" w:rsidTr="008A2B3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C369132" w14:textId="198C129A" w:rsidR="00003B81" w:rsidRPr="00A9002A" w:rsidRDefault="00003B81" w:rsidP="00003B81">
            <w:pPr>
              <w:numPr>
                <w:ilvl w:val="0"/>
                <w:numId w:val="9"/>
              </w:numPr>
              <w:tabs>
                <w:tab w:val="left" w:pos="284"/>
              </w:tabs>
              <w:ind w:left="176" w:hanging="218"/>
            </w:pPr>
            <w:r w:rsidRPr="00003B81">
              <w:t>İşyerindeki kaza risklerini nasıl azaltacağımı bili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CF02C" w14:textId="3533DBDE"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246ACFD" w14:textId="218690A4"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673A0F" w14:textId="4267B7DF"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F2B0440" w14:textId="2005CD1E"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04EEAEF" w14:textId="199AA8FB" w:rsidR="00003B81" w:rsidRPr="0081694C" w:rsidRDefault="00003B81" w:rsidP="00003B81">
            <w:pPr>
              <w:jc w:val="center"/>
            </w:pPr>
            <w:r w:rsidRPr="0081694C">
              <w:t>5</w:t>
            </w:r>
          </w:p>
        </w:tc>
      </w:tr>
      <w:tr w:rsidR="00003B81" w:rsidRPr="001F7CAC" w14:paraId="7B079EC7" w14:textId="77777777" w:rsidTr="004660ED">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1CC89682" w14:textId="34DD8A3B" w:rsidR="00003B81" w:rsidRPr="00A9002A" w:rsidRDefault="00003B81" w:rsidP="00003B81">
            <w:pPr>
              <w:numPr>
                <w:ilvl w:val="0"/>
                <w:numId w:val="9"/>
              </w:numPr>
              <w:tabs>
                <w:tab w:val="left" w:pos="284"/>
              </w:tabs>
              <w:ind w:left="176" w:hanging="218"/>
            </w:pPr>
            <w:r w:rsidRPr="00003B81">
              <w:t>İşimi güvenli bir şekilde yapa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642B099" w14:textId="75DEBFDF"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77DC056" w14:textId="7D73D6AB"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E488C85" w14:textId="5FFF5B2D"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4385AA" w14:textId="6259AD54"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96B78D8" w14:textId="255B6382" w:rsidR="00003B81" w:rsidRPr="0081694C" w:rsidRDefault="00003B81" w:rsidP="00003B81">
            <w:pPr>
              <w:jc w:val="center"/>
            </w:pPr>
            <w:r w:rsidRPr="0081694C">
              <w:t>5</w:t>
            </w:r>
          </w:p>
        </w:tc>
      </w:tr>
      <w:tr w:rsidR="00003B81" w:rsidRPr="001F7CAC" w14:paraId="0AE85BB3" w14:textId="77777777" w:rsidTr="004660ED">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76658E88" w14:textId="25CB8A59" w:rsidR="00003B81" w:rsidRPr="00A9002A" w:rsidRDefault="00003B81" w:rsidP="00003B81">
            <w:pPr>
              <w:numPr>
                <w:ilvl w:val="0"/>
                <w:numId w:val="9"/>
              </w:numPr>
              <w:tabs>
                <w:tab w:val="left" w:pos="284"/>
              </w:tabs>
              <w:ind w:left="176" w:hanging="218"/>
            </w:pPr>
            <w:r w:rsidRPr="00003B81">
              <w:t>İşimi yapmak için gerekli tüm güvenlik ekipmanlarını kullanı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119DE5C" w14:textId="2700E89A"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8743914" w14:textId="68E81809"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BE7CF3" w14:textId="2AEF0509"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FCC3118" w14:textId="2EA0F619"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784561C" w14:textId="700DF006" w:rsidR="00003B81" w:rsidRPr="0081694C" w:rsidRDefault="00003B81" w:rsidP="00003B81">
            <w:pPr>
              <w:jc w:val="center"/>
            </w:pPr>
            <w:r w:rsidRPr="0081694C">
              <w:t>5</w:t>
            </w:r>
          </w:p>
        </w:tc>
      </w:tr>
      <w:tr w:rsidR="00003B81" w:rsidRPr="001F7CAC" w14:paraId="035438E3" w14:textId="77777777" w:rsidTr="004660ED">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A244B31" w14:textId="6AB2B4C3" w:rsidR="00003B81" w:rsidRPr="00A9002A" w:rsidRDefault="00003B81" w:rsidP="00003B81">
            <w:pPr>
              <w:numPr>
                <w:ilvl w:val="0"/>
                <w:numId w:val="9"/>
              </w:numPr>
              <w:tabs>
                <w:tab w:val="left" w:pos="284"/>
              </w:tabs>
              <w:ind w:left="176" w:hanging="218"/>
            </w:pPr>
            <w:r w:rsidRPr="00003B81">
              <w:t>İşimi yaparken uygun iş güvenliği kurallarını uygula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D65670C" w14:textId="1DDF7281"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62F25CE" w14:textId="203885D3"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9CA1FA3" w14:textId="3372A3A7"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A2C74D9" w14:textId="4FFD19C1"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68B915C" w14:textId="3BD1E405" w:rsidR="00003B81" w:rsidRPr="0081694C" w:rsidRDefault="00003B81" w:rsidP="00003B81">
            <w:pPr>
              <w:jc w:val="center"/>
            </w:pPr>
            <w:r w:rsidRPr="0081694C">
              <w:t>5</w:t>
            </w:r>
          </w:p>
        </w:tc>
      </w:tr>
      <w:tr w:rsidR="00003B81" w:rsidRPr="001F7CAC" w14:paraId="25094050" w14:textId="77777777" w:rsidTr="004660ED">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EA53C83" w14:textId="458EA3EE" w:rsidR="00003B81" w:rsidRPr="00A9002A" w:rsidRDefault="00003B81" w:rsidP="00003B81">
            <w:pPr>
              <w:numPr>
                <w:ilvl w:val="0"/>
                <w:numId w:val="9"/>
              </w:numPr>
              <w:tabs>
                <w:tab w:val="left" w:pos="284"/>
              </w:tabs>
              <w:ind w:left="176" w:hanging="218"/>
            </w:pPr>
            <w:r w:rsidRPr="00003B81">
              <w:t>İşimi yaparken iş güvenliğinin en üst seviyede olduğundan emin olu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40F53DD" w14:textId="362C2C3A"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B11432A" w14:textId="57A9870F"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04A8218" w14:textId="1DAF2A0F"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56D9268" w14:textId="63ED5298"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79688C2" w14:textId="2286868F" w:rsidR="00003B81" w:rsidRPr="0081694C" w:rsidRDefault="00003B81" w:rsidP="00003B81">
            <w:pPr>
              <w:jc w:val="center"/>
            </w:pPr>
            <w:r w:rsidRPr="0081694C">
              <w:t>5</w:t>
            </w:r>
          </w:p>
        </w:tc>
      </w:tr>
      <w:tr w:rsidR="00003B81" w:rsidRPr="001F7CAC" w14:paraId="7550D992" w14:textId="77777777" w:rsidTr="000D23C3">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35DCE73F" w14:textId="072C4CEB" w:rsidR="00003B81" w:rsidRPr="00A9002A" w:rsidRDefault="00003B81" w:rsidP="00003B81">
            <w:pPr>
              <w:numPr>
                <w:ilvl w:val="0"/>
                <w:numId w:val="9"/>
              </w:numPr>
              <w:tabs>
                <w:tab w:val="left" w:pos="284"/>
              </w:tabs>
              <w:ind w:left="176" w:hanging="218"/>
            </w:pPr>
            <w:r w:rsidRPr="00003B81">
              <w:t>İşyerindeki iş güvenliği uygulamalarını destekle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6A01BDF" w14:textId="683AE06C"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75A3EDB" w14:textId="35C08F4A"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C2A59B5" w14:textId="3745CD9E"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C06239" w14:textId="0BEE0809"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2850D01" w14:textId="45B6E862" w:rsidR="00003B81" w:rsidRPr="0081694C" w:rsidRDefault="00003B81" w:rsidP="00003B81">
            <w:pPr>
              <w:jc w:val="center"/>
            </w:pPr>
            <w:r w:rsidRPr="0081694C">
              <w:t>5</w:t>
            </w:r>
          </w:p>
        </w:tc>
      </w:tr>
      <w:tr w:rsidR="00003B81" w:rsidRPr="001F7CAC" w14:paraId="13317255" w14:textId="77777777" w:rsidTr="000D23C3">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70200569" w14:textId="7C57BCBC" w:rsidR="00003B81" w:rsidRPr="00A9002A" w:rsidRDefault="00003B81" w:rsidP="00003B81">
            <w:pPr>
              <w:numPr>
                <w:ilvl w:val="0"/>
                <w:numId w:val="9"/>
              </w:numPr>
              <w:tabs>
                <w:tab w:val="left" w:pos="284"/>
              </w:tabs>
              <w:ind w:left="176" w:hanging="218"/>
            </w:pPr>
            <w:r w:rsidRPr="00003B81">
              <w:t>İşyerindeki güvenliği artırmak için fazla çaba sarf ede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77C8CE6" w14:textId="7261AE43"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3621DB" w14:textId="2867456A"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7BDA147" w14:textId="1CDEBDC4"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10F04" w14:textId="2822BBE8"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509C758" w14:textId="578F737E" w:rsidR="00003B81" w:rsidRPr="0081694C" w:rsidRDefault="00003B81" w:rsidP="00003B81">
            <w:pPr>
              <w:jc w:val="center"/>
            </w:pPr>
            <w:r w:rsidRPr="0081694C">
              <w:t>5</w:t>
            </w:r>
          </w:p>
        </w:tc>
      </w:tr>
      <w:tr w:rsidR="00003B81" w:rsidRPr="001F7CAC" w14:paraId="1F036684" w14:textId="77777777" w:rsidTr="000D23C3">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292E7701" w14:textId="0FFC6203" w:rsidR="00003B81" w:rsidRPr="00A9002A" w:rsidRDefault="00003B81" w:rsidP="00003B81">
            <w:pPr>
              <w:numPr>
                <w:ilvl w:val="0"/>
                <w:numId w:val="9"/>
              </w:numPr>
              <w:tabs>
                <w:tab w:val="left" w:pos="284"/>
              </w:tabs>
              <w:ind w:left="176" w:hanging="218"/>
            </w:pPr>
            <w:r w:rsidRPr="00003B81">
              <w:t>Çalışma arkadaşlarıma riskli veya tehlikeli koşullarda çalışırken yardımcı olu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6982CD0" w14:textId="6A58FCB3"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6FC2465" w14:textId="72E34B72"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20D01D8" w14:textId="14D24E40"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0C9C6D" w14:textId="6310AE36"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6D9DD15" w14:textId="11F839F7" w:rsidR="00003B81" w:rsidRPr="0081694C" w:rsidRDefault="00003B81" w:rsidP="00003B81">
            <w:pPr>
              <w:jc w:val="center"/>
            </w:pPr>
            <w:r w:rsidRPr="0081694C">
              <w:t>5</w:t>
            </w:r>
          </w:p>
        </w:tc>
      </w:tr>
      <w:tr w:rsidR="00003B81" w:rsidRPr="001F7CAC" w14:paraId="34452545" w14:textId="77777777" w:rsidTr="00003B81">
        <w:trPr>
          <w:trHeight w:hRule="exact" w:val="524"/>
        </w:trPr>
        <w:tc>
          <w:tcPr>
            <w:tcW w:w="8081" w:type="dxa"/>
            <w:tcBorders>
              <w:top w:val="single" w:sz="4" w:space="0" w:color="auto"/>
              <w:left w:val="single" w:sz="4" w:space="0" w:color="auto"/>
              <w:bottom w:val="single" w:sz="4" w:space="0" w:color="auto"/>
              <w:right w:val="single" w:sz="4" w:space="0" w:color="auto"/>
            </w:tcBorders>
            <w:shd w:val="clear" w:color="auto" w:fill="auto"/>
          </w:tcPr>
          <w:p w14:paraId="5F890B16" w14:textId="1E4A1A67" w:rsidR="00003B81" w:rsidRPr="00A9002A" w:rsidRDefault="00003B81" w:rsidP="00003B81">
            <w:pPr>
              <w:numPr>
                <w:ilvl w:val="0"/>
                <w:numId w:val="9"/>
              </w:numPr>
              <w:tabs>
                <w:tab w:val="left" w:pos="284"/>
              </w:tabs>
              <w:ind w:left="176" w:hanging="218"/>
            </w:pPr>
            <w:r w:rsidRPr="00003B81">
              <w:t>İşyerindeki güvenliği artırmaya yardımcı olan görevleri veya faaliyetleri gönüllü olarak yerine getiriri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34CB" w14:textId="1E42F637" w:rsidR="00003B81" w:rsidRPr="0081694C" w:rsidRDefault="00003B81" w:rsidP="00003B8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CA51581" w14:textId="09EC58D3" w:rsidR="00003B81" w:rsidRPr="0081694C" w:rsidRDefault="00003B81" w:rsidP="00003B8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36D3D3" w14:textId="4B185D02" w:rsidR="00003B81" w:rsidRPr="0081694C" w:rsidRDefault="00003B81" w:rsidP="00003B8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66916F3" w14:textId="00B50513" w:rsidR="00003B81" w:rsidRPr="0081694C" w:rsidRDefault="00003B81" w:rsidP="00003B8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8A24530" w14:textId="3B905A3B" w:rsidR="00003B81" w:rsidRPr="0081694C" w:rsidRDefault="00003B81" w:rsidP="00003B81">
            <w:pPr>
              <w:jc w:val="center"/>
            </w:pPr>
            <w:r w:rsidRPr="0081694C">
              <w:t>5</w:t>
            </w:r>
          </w:p>
        </w:tc>
      </w:tr>
    </w:tbl>
    <w:p w14:paraId="13F1DE48" w14:textId="77777777" w:rsidR="00D91E41" w:rsidRDefault="00D91E41" w:rsidP="00563B18">
      <w:pPr>
        <w:rPr>
          <w:rFonts w:ascii="Palatino Linotype" w:hAnsi="Palatino Linotype"/>
          <w:sz w:val="22"/>
          <w:szCs w:val="22"/>
        </w:rPr>
      </w:pPr>
    </w:p>
    <w:p w14:paraId="554BEFD4" w14:textId="77777777" w:rsidR="00003B81" w:rsidRDefault="00003B81" w:rsidP="00691A07">
      <w:pPr>
        <w:ind w:left="-426" w:firstLine="426"/>
        <w:jc w:val="both"/>
        <w:rPr>
          <w:b/>
          <w:szCs w:val="22"/>
        </w:rPr>
      </w:pPr>
    </w:p>
    <w:p w14:paraId="40E92E0C" w14:textId="01CA9F3F" w:rsidR="00563B18" w:rsidRPr="004726F1" w:rsidRDefault="00563B18" w:rsidP="00691A07">
      <w:pPr>
        <w:ind w:left="-426" w:firstLine="426"/>
        <w:jc w:val="both"/>
        <w:rPr>
          <w:b/>
          <w:szCs w:val="22"/>
        </w:rPr>
      </w:pPr>
      <w:r w:rsidRPr="004726F1">
        <w:rPr>
          <w:b/>
          <w:szCs w:val="22"/>
        </w:rPr>
        <w:lastRenderedPageBreak/>
        <w:t xml:space="preserve">Türkçe Kaynak: </w:t>
      </w:r>
    </w:p>
    <w:p w14:paraId="09EDC5D1" w14:textId="08D1FCAA" w:rsidR="00003B81" w:rsidRDefault="00003B81" w:rsidP="00517A29">
      <w:pPr>
        <w:tabs>
          <w:tab w:val="left" w:pos="1418"/>
        </w:tabs>
        <w:autoSpaceDE w:val="0"/>
        <w:autoSpaceDN w:val="0"/>
        <w:adjustRightInd w:val="0"/>
        <w:spacing w:after="120"/>
        <w:jc w:val="both"/>
        <w:rPr>
          <w:szCs w:val="22"/>
        </w:rPr>
      </w:pPr>
      <w:r w:rsidRPr="00003B81">
        <w:rPr>
          <w:szCs w:val="22"/>
        </w:rPr>
        <w:t>S</w:t>
      </w:r>
      <w:r w:rsidR="00517A29">
        <w:rPr>
          <w:szCs w:val="22"/>
        </w:rPr>
        <w:t>akallı</w:t>
      </w:r>
      <w:r w:rsidRPr="00003B81">
        <w:rPr>
          <w:szCs w:val="22"/>
        </w:rPr>
        <w:t>, A. E., Temur, S., B</w:t>
      </w:r>
      <w:r w:rsidR="00517A29">
        <w:rPr>
          <w:szCs w:val="22"/>
        </w:rPr>
        <w:t>adem</w:t>
      </w:r>
      <w:r w:rsidRPr="00003B81">
        <w:rPr>
          <w:szCs w:val="22"/>
        </w:rPr>
        <w:t>, M., &amp; Karataş, E. (2022). Güvenlik İkliminin Güvenlik Performansına Olan Etkisi: Türkiye’deki Çalışanlar Arasında Bir Çalışma. Avrupa Bilim ve Teknoloji Dergisi, (33), 93-106.</w:t>
      </w:r>
    </w:p>
    <w:p w14:paraId="0C499FE0" w14:textId="18016E36"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A95843E" w14:textId="3399B1FC" w:rsidR="00563B18" w:rsidRPr="00964604" w:rsidRDefault="00517A29" w:rsidP="00517A29">
      <w:pPr>
        <w:jc w:val="both"/>
        <w:rPr>
          <w:sz w:val="22"/>
          <w:szCs w:val="22"/>
        </w:rPr>
      </w:pPr>
      <w:proofErr w:type="spellStart"/>
      <w:r w:rsidRPr="00517A29">
        <w:rPr>
          <w:szCs w:val="22"/>
        </w:rPr>
        <w:t>Neal</w:t>
      </w:r>
      <w:proofErr w:type="spellEnd"/>
      <w:r w:rsidRPr="00517A29">
        <w:rPr>
          <w:szCs w:val="22"/>
        </w:rPr>
        <w:t xml:space="preserve">, A., Griffin, M. A., &amp; Hart, P. M. (2000). </w:t>
      </w:r>
      <w:proofErr w:type="spellStart"/>
      <w:r w:rsidRPr="00517A29">
        <w:rPr>
          <w:szCs w:val="22"/>
        </w:rPr>
        <w:t>The</w:t>
      </w:r>
      <w:proofErr w:type="spellEnd"/>
      <w:r w:rsidRPr="00517A29">
        <w:rPr>
          <w:szCs w:val="22"/>
        </w:rPr>
        <w:t xml:space="preserve"> </w:t>
      </w:r>
      <w:proofErr w:type="spellStart"/>
      <w:r w:rsidRPr="00517A29">
        <w:rPr>
          <w:szCs w:val="22"/>
        </w:rPr>
        <w:t>impact</w:t>
      </w:r>
      <w:proofErr w:type="spellEnd"/>
      <w:r w:rsidRPr="00517A29">
        <w:rPr>
          <w:szCs w:val="22"/>
        </w:rPr>
        <w:t xml:space="preserve"> of </w:t>
      </w:r>
      <w:proofErr w:type="spellStart"/>
      <w:r w:rsidRPr="00517A29">
        <w:rPr>
          <w:szCs w:val="22"/>
        </w:rPr>
        <w:t>organizational</w:t>
      </w:r>
      <w:proofErr w:type="spellEnd"/>
      <w:r w:rsidRPr="00517A29">
        <w:rPr>
          <w:szCs w:val="22"/>
        </w:rPr>
        <w:t xml:space="preserve"> </w:t>
      </w:r>
      <w:proofErr w:type="spellStart"/>
      <w:r w:rsidRPr="00517A29">
        <w:rPr>
          <w:szCs w:val="22"/>
        </w:rPr>
        <w:t>climate</w:t>
      </w:r>
      <w:proofErr w:type="spellEnd"/>
      <w:r w:rsidRPr="00517A29">
        <w:rPr>
          <w:szCs w:val="22"/>
        </w:rPr>
        <w:t xml:space="preserve"> on </w:t>
      </w:r>
      <w:proofErr w:type="spellStart"/>
      <w:r w:rsidRPr="00517A29">
        <w:rPr>
          <w:szCs w:val="22"/>
        </w:rPr>
        <w:t>safety</w:t>
      </w:r>
      <w:proofErr w:type="spellEnd"/>
      <w:r w:rsidRPr="00517A29">
        <w:rPr>
          <w:szCs w:val="22"/>
        </w:rPr>
        <w:t xml:space="preserve"> </w:t>
      </w:r>
      <w:proofErr w:type="spellStart"/>
      <w:r w:rsidRPr="00517A29">
        <w:rPr>
          <w:szCs w:val="22"/>
        </w:rPr>
        <w:t>climate</w:t>
      </w:r>
      <w:proofErr w:type="spellEnd"/>
      <w:r w:rsidRPr="00517A29">
        <w:rPr>
          <w:szCs w:val="22"/>
        </w:rPr>
        <w:t xml:space="preserve"> </w:t>
      </w:r>
      <w:proofErr w:type="spellStart"/>
      <w:r w:rsidRPr="00517A29">
        <w:rPr>
          <w:szCs w:val="22"/>
        </w:rPr>
        <w:t>and</w:t>
      </w:r>
      <w:proofErr w:type="spellEnd"/>
      <w:r w:rsidRPr="00517A29">
        <w:rPr>
          <w:szCs w:val="22"/>
        </w:rPr>
        <w:t xml:space="preserve"> </w:t>
      </w:r>
      <w:proofErr w:type="spellStart"/>
      <w:r w:rsidRPr="00517A29">
        <w:rPr>
          <w:szCs w:val="22"/>
        </w:rPr>
        <w:t>individual</w:t>
      </w:r>
      <w:proofErr w:type="spellEnd"/>
      <w:r w:rsidRPr="00517A29">
        <w:rPr>
          <w:szCs w:val="22"/>
        </w:rPr>
        <w:t xml:space="preserve"> </w:t>
      </w:r>
      <w:proofErr w:type="spellStart"/>
      <w:r w:rsidRPr="00517A29">
        <w:rPr>
          <w:szCs w:val="22"/>
        </w:rPr>
        <w:t>behavior</w:t>
      </w:r>
      <w:proofErr w:type="spellEnd"/>
      <w:r w:rsidRPr="00517A29">
        <w:rPr>
          <w:szCs w:val="22"/>
        </w:rPr>
        <w:t xml:space="preserve">. </w:t>
      </w:r>
      <w:proofErr w:type="spellStart"/>
      <w:r w:rsidRPr="00517A29">
        <w:rPr>
          <w:szCs w:val="22"/>
        </w:rPr>
        <w:t>Safety</w:t>
      </w:r>
      <w:proofErr w:type="spellEnd"/>
      <w:r w:rsidRPr="00517A29">
        <w:rPr>
          <w:szCs w:val="22"/>
        </w:rPr>
        <w:t xml:space="preserve"> </w:t>
      </w:r>
      <w:proofErr w:type="spellStart"/>
      <w:r w:rsidRPr="00517A29">
        <w:rPr>
          <w:szCs w:val="22"/>
        </w:rPr>
        <w:t>science</w:t>
      </w:r>
      <w:proofErr w:type="spellEnd"/>
      <w:r w:rsidRPr="00517A29">
        <w:rPr>
          <w:szCs w:val="22"/>
        </w:rPr>
        <w:t>, 34(1-3), 99-109.</w:t>
      </w:r>
    </w:p>
    <w:p w14:paraId="3696D4A4" w14:textId="77777777" w:rsidR="00D223EA" w:rsidRDefault="00D223EA" w:rsidP="00563B18">
      <w:pPr>
        <w:ind w:left="-426"/>
        <w:jc w:val="both"/>
        <w:rPr>
          <w:b/>
          <w:sz w:val="22"/>
          <w:szCs w:val="22"/>
        </w:rPr>
      </w:pPr>
    </w:p>
    <w:p w14:paraId="5EFF385A" w14:textId="2B354B4F"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5 boyut</w:t>
      </w:r>
      <w:r w:rsidR="00517A29">
        <w:rPr>
          <w:sz w:val="22"/>
          <w:szCs w:val="22"/>
        </w:rPr>
        <w:t xml:space="preserve"> ve 4 alt boyut,</w:t>
      </w:r>
      <w:r w:rsidRPr="00964604">
        <w:rPr>
          <w:sz w:val="22"/>
          <w:szCs w:val="22"/>
        </w:rPr>
        <w:t xml:space="preserve"> </w:t>
      </w:r>
      <w:r w:rsidR="00517A29">
        <w:rPr>
          <w:sz w:val="22"/>
          <w:szCs w:val="22"/>
        </w:rPr>
        <w:t>35</w:t>
      </w:r>
      <w:r w:rsidRPr="00964604">
        <w:rPr>
          <w:sz w:val="22"/>
          <w:szCs w:val="22"/>
        </w:rPr>
        <w:t xml:space="preserve"> madde</w:t>
      </w:r>
    </w:p>
    <w:p w14:paraId="6C50C851" w14:textId="5060AC1B" w:rsidR="00517A29" w:rsidRPr="00517A29" w:rsidRDefault="00517A29" w:rsidP="00517A29">
      <w:pPr>
        <w:ind w:left="-426"/>
        <w:jc w:val="both"/>
        <w:rPr>
          <w:sz w:val="22"/>
          <w:szCs w:val="22"/>
        </w:rPr>
      </w:pPr>
      <w:r w:rsidRPr="00517A29">
        <w:rPr>
          <w:sz w:val="22"/>
          <w:szCs w:val="22"/>
        </w:rPr>
        <w:t>Güvenlik İklimi</w:t>
      </w:r>
      <w:r>
        <w:rPr>
          <w:sz w:val="22"/>
          <w:szCs w:val="22"/>
        </w:rPr>
        <w:t xml:space="preserve"> (S1,S2,S3,S4,S5,S6,S7,</w:t>
      </w:r>
      <w:r>
        <w:rPr>
          <w:sz w:val="22"/>
          <w:szCs w:val="22"/>
        </w:rPr>
        <w:t>S8,S9,S10,S11,S12</w:t>
      </w:r>
      <w:r>
        <w:rPr>
          <w:sz w:val="22"/>
          <w:szCs w:val="22"/>
        </w:rPr>
        <w:t>)</w:t>
      </w:r>
    </w:p>
    <w:p w14:paraId="7221B9B8" w14:textId="56725271" w:rsidR="00517A29" w:rsidRPr="00517A29" w:rsidRDefault="00517A29" w:rsidP="00517A29">
      <w:pPr>
        <w:ind w:left="-426"/>
        <w:jc w:val="both"/>
        <w:rPr>
          <w:sz w:val="22"/>
          <w:szCs w:val="22"/>
        </w:rPr>
      </w:pPr>
      <w:r w:rsidRPr="00517A29">
        <w:rPr>
          <w:sz w:val="22"/>
          <w:szCs w:val="22"/>
        </w:rPr>
        <w:t>Yönetim Değerleri (Güvenlik İklimi Alt Boyut)</w:t>
      </w:r>
      <w:r>
        <w:rPr>
          <w:sz w:val="22"/>
          <w:szCs w:val="22"/>
        </w:rPr>
        <w:t xml:space="preserve"> (</w:t>
      </w:r>
      <w:r>
        <w:rPr>
          <w:sz w:val="22"/>
          <w:szCs w:val="22"/>
        </w:rPr>
        <w:t>S1,S2,S3,S4,S5,S6,S7,</w:t>
      </w:r>
    </w:p>
    <w:p w14:paraId="12DEB012" w14:textId="6206F0C5" w:rsidR="00517A29" w:rsidRPr="00517A29" w:rsidRDefault="00517A29" w:rsidP="00517A29">
      <w:pPr>
        <w:ind w:left="-426"/>
        <w:jc w:val="both"/>
        <w:rPr>
          <w:sz w:val="22"/>
          <w:szCs w:val="22"/>
        </w:rPr>
      </w:pPr>
      <w:r w:rsidRPr="00517A29">
        <w:rPr>
          <w:sz w:val="22"/>
          <w:szCs w:val="22"/>
        </w:rPr>
        <w:t>İletişim (Güvenlik İklimi Alt Boyut)</w:t>
      </w:r>
      <w:r>
        <w:rPr>
          <w:sz w:val="22"/>
          <w:szCs w:val="22"/>
        </w:rPr>
        <w:t xml:space="preserve"> (</w:t>
      </w:r>
      <w:r w:rsidR="00D223EA">
        <w:rPr>
          <w:sz w:val="22"/>
          <w:szCs w:val="22"/>
        </w:rPr>
        <w:t>S8,S9,S10,S11,S12)</w:t>
      </w:r>
    </w:p>
    <w:p w14:paraId="04156F7F" w14:textId="5EFA5E3D" w:rsidR="00517A29" w:rsidRPr="00517A29" w:rsidRDefault="00517A29" w:rsidP="00517A29">
      <w:pPr>
        <w:ind w:left="-426"/>
        <w:jc w:val="both"/>
        <w:rPr>
          <w:sz w:val="22"/>
          <w:szCs w:val="22"/>
        </w:rPr>
      </w:pPr>
      <w:r w:rsidRPr="00517A29">
        <w:rPr>
          <w:sz w:val="22"/>
          <w:szCs w:val="22"/>
        </w:rPr>
        <w:t>Güvenlik Motivasyonu</w:t>
      </w:r>
      <w:r>
        <w:rPr>
          <w:sz w:val="22"/>
          <w:szCs w:val="22"/>
        </w:rPr>
        <w:t xml:space="preserve"> </w:t>
      </w:r>
      <w:r w:rsidR="00D223EA">
        <w:rPr>
          <w:sz w:val="22"/>
          <w:szCs w:val="22"/>
        </w:rPr>
        <w:t>(</w:t>
      </w:r>
      <w:r w:rsidR="00D223EA">
        <w:rPr>
          <w:sz w:val="22"/>
          <w:szCs w:val="22"/>
        </w:rPr>
        <w:t>S13,S14,S15,S16,S17,S18,S19,S20,S21,S22,S23)</w:t>
      </w:r>
      <w:r w:rsidR="00D223EA">
        <w:rPr>
          <w:sz w:val="22"/>
          <w:szCs w:val="22"/>
        </w:rPr>
        <w:t xml:space="preserve"> </w:t>
      </w:r>
    </w:p>
    <w:p w14:paraId="4562FD27" w14:textId="430738EE" w:rsidR="00517A29" w:rsidRPr="00517A29" w:rsidRDefault="00517A29" w:rsidP="00517A29">
      <w:pPr>
        <w:ind w:left="-426"/>
        <w:jc w:val="both"/>
        <w:rPr>
          <w:sz w:val="22"/>
          <w:szCs w:val="22"/>
        </w:rPr>
      </w:pPr>
      <w:r w:rsidRPr="00517A29">
        <w:rPr>
          <w:sz w:val="22"/>
          <w:szCs w:val="22"/>
        </w:rPr>
        <w:t>Güvenlik Bilgisi</w:t>
      </w:r>
      <w:r w:rsidR="00D223EA">
        <w:rPr>
          <w:sz w:val="22"/>
          <w:szCs w:val="22"/>
        </w:rPr>
        <w:t xml:space="preserve"> </w:t>
      </w:r>
      <w:r w:rsidR="00D223EA">
        <w:rPr>
          <w:sz w:val="22"/>
          <w:szCs w:val="22"/>
        </w:rPr>
        <w:t>(S24,S25,S26,S27)</w:t>
      </w:r>
      <w:r w:rsidRPr="00517A29">
        <w:rPr>
          <w:sz w:val="22"/>
          <w:szCs w:val="22"/>
        </w:rPr>
        <w:t xml:space="preserve"> </w:t>
      </w:r>
    </w:p>
    <w:p w14:paraId="0AC12ECF" w14:textId="6438AD57" w:rsidR="00D223EA" w:rsidRPr="00517A29" w:rsidRDefault="00517A29" w:rsidP="00D223EA">
      <w:pPr>
        <w:ind w:left="-426"/>
        <w:jc w:val="both"/>
        <w:rPr>
          <w:sz w:val="22"/>
          <w:szCs w:val="22"/>
        </w:rPr>
      </w:pPr>
      <w:r w:rsidRPr="00517A29">
        <w:rPr>
          <w:sz w:val="22"/>
          <w:szCs w:val="22"/>
        </w:rPr>
        <w:t xml:space="preserve">Güvenlik Performansı- Güvenlik Davranışı </w:t>
      </w:r>
      <w:r w:rsidR="00D223EA">
        <w:rPr>
          <w:sz w:val="22"/>
          <w:szCs w:val="22"/>
        </w:rPr>
        <w:t>(S28,S29,S30,S31</w:t>
      </w:r>
      <w:r w:rsidR="00D223EA">
        <w:rPr>
          <w:sz w:val="22"/>
          <w:szCs w:val="22"/>
        </w:rPr>
        <w:t>,</w:t>
      </w:r>
      <w:r w:rsidR="00D223EA">
        <w:rPr>
          <w:sz w:val="22"/>
          <w:szCs w:val="22"/>
        </w:rPr>
        <w:t>S32,S33,S34,S35)</w:t>
      </w:r>
    </w:p>
    <w:p w14:paraId="0C718E9F" w14:textId="772CE75F" w:rsidR="00517A29" w:rsidRPr="00517A29" w:rsidRDefault="00517A29" w:rsidP="00517A29">
      <w:pPr>
        <w:ind w:left="-426"/>
        <w:jc w:val="both"/>
        <w:rPr>
          <w:sz w:val="22"/>
          <w:szCs w:val="22"/>
        </w:rPr>
      </w:pPr>
      <w:r w:rsidRPr="00517A29">
        <w:rPr>
          <w:sz w:val="22"/>
          <w:szCs w:val="22"/>
        </w:rPr>
        <w:t>Güvenlik Uyumu [Güvenlik Davranışı Alt Boyut]</w:t>
      </w:r>
      <w:r w:rsidR="00D223EA" w:rsidRPr="00D223EA">
        <w:rPr>
          <w:sz w:val="22"/>
          <w:szCs w:val="22"/>
        </w:rPr>
        <w:t xml:space="preserve"> </w:t>
      </w:r>
      <w:r w:rsidR="00D223EA">
        <w:rPr>
          <w:sz w:val="22"/>
          <w:szCs w:val="22"/>
        </w:rPr>
        <w:t>(S28,S29,S30,S31</w:t>
      </w:r>
      <w:r w:rsidR="00D223EA">
        <w:rPr>
          <w:sz w:val="22"/>
          <w:szCs w:val="22"/>
        </w:rPr>
        <w:t>)</w:t>
      </w:r>
    </w:p>
    <w:p w14:paraId="228331E5" w14:textId="4970AFCE" w:rsidR="00517A29" w:rsidRDefault="00517A29" w:rsidP="00517A29">
      <w:pPr>
        <w:ind w:left="-426"/>
        <w:jc w:val="both"/>
        <w:rPr>
          <w:sz w:val="22"/>
          <w:szCs w:val="22"/>
        </w:rPr>
      </w:pPr>
      <w:r w:rsidRPr="00517A29">
        <w:rPr>
          <w:sz w:val="22"/>
          <w:szCs w:val="22"/>
        </w:rPr>
        <w:t>Güvenlik Katılımı [Güvenlik Davranışı Alt Boyut]</w:t>
      </w:r>
      <w:r>
        <w:rPr>
          <w:sz w:val="22"/>
          <w:szCs w:val="22"/>
        </w:rPr>
        <w:t xml:space="preserve"> (S32,S33,S34,S35)</w:t>
      </w:r>
    </w:p>
    <w:p w14:paraId="158CCCE0" w14:textId="6CA604B5"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w:t>
      </w:r>
      <w:r w:rsidR="00D223EA">
        <w:rPr>
          <w:sz w:val="22"/>
          <w:szCs w:val="22"/>
        </w:rPr>
        <w:t>23 ve 34. Sorular ters madde olarak belirlenmiştir.</w:t>
      </w:r>
      <w:r w:rsidR="00964604" w:rsidRPr="00964604">
        <w:rPr>
          <w:sz w:val="22"/>
          <w:szCs w:val="22"/>
        </w:rPr>
        <w:t xml:space="preserve"> </w:t>
      </w:r>
    </w:p>
    <w:p w14:paraId="559C6E56" w14:textId="61FDF173"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w:t>
      </w:r>
      <w:r w:rsidR="00D223EA">
        <w:rPr>
          <w:sz w:val="22"/>
          <w:szCs w:val="22"/>
        </w:rPr>
        <w:t xml:space="preserve">Ölçekte puanlama bulunmamaktadır. </w:t>
      </w:r>
    </w:p>
    <w:p w14:paraId="6D41C596" w14:textId="77777777" w:rsidR="00D95D41" w:rsidRDefault="00D95D41" w:rsidP="00EF0CEE">
      <w:pPr>
        <w:ind w:left="-426"/>
        <w:jc w:val="both"/>
        <w:rPr>
          <w:sz w:val="22"/>
          <w:szCs w:val="22"/>
        </w:rPr>
      </w:pPr>
    </w:p>
    <w:p w14:paraId="115164F8" w14:textId="37903E6C" w:rsidR="00691A07" w:rsidRPr="00823B50" w:rsidRDefault="00691A07" w:rsidP="00691A07">
      <w:pPr>
        <w:ind w:left="-426"/>
      </w:pPr>
      <w:r w:rsidRPr="00823B50">
        <w:rPr>
          <w:b/>
        </w:rPr>
        <w:t>İletişim adresi:</w:t>
      </w:r>
      <w:r w:rsidRPr="00823B50">
        <w:t xml:space="preserve"> </w:t>
      </w:r>
      <w:hyperlink r:id="rId5" w:history="1">
        <w:r w:rsidR="00D223EA" w:rsidRPr="00477C9E">
          <w:rPr>
            <w:rStyle w:val="Kpr"/>
          </w:rPr>
          <w:t>sertactemur@marun.edu.tr</w:t>
        </w:r>
      </w:hyperlink>
      <w:r w:rsidR="00D223EA">
        <w:t xml:space="preserve"> </w:t>
      </w:r>
      <w:hyperlink r:id="rId6" w:history="1">
        <w:r w:rsidR="00D223EA" w:rsidRPr="00477C9E">
          <w:rPr>
            <w:rStyle w:val="Kpr"/>
          </w:rPr>
          <w:t>ahmetsakalli@aydin.edu.tr</w:t>
        </w:r>
      </w:hyperlink>
      <w:r w:rsidR="00D223EA">
        <w:t xml:space="preserve"> </w:t>
      </w: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9"/>
  </w:num>
  <w:num w:numId="2" w16cid:durableId="480392174">
    <w:abstractNumId w:val="8"/>
  </w:num>
  <w:num w:numId="3" w16cid:durableId="126897563">
    <w:abstractNumId w:val="6"/>
  </w:num>
  <w:num w:numId="4" w16cid:durableId="1198469020">
    <w:abstractNumId w:val="7"/>
  </w:num>
  <w:num w:numId="5" w16cid:durableId="1640528100">
    <w:abstractNumId w:val="4"/>
  </w:num>
  <w:num w:numId="6" w16cid:durableId="1578321459">
    <w:abstractNumId w:val="12"/>
  </w:num>
  <w:num w:numId="7" w16cid:durableId="1292058998">
    <w:abstractNumId w:val="13"/>
  </w:num>
  <w:num w:numId="8" w16cid:durableId="540627937">
    <w:abstractNumId w:val="11"/>
  </w:num>
  <w:num w:numId="9" w16cid:durableId="644044766">
    <w:abstractNumId w:val="1"/>
  </w:num>
  <w:num w:numId="10" w16cid:durableId="657195907">
    <w:abstractNumId w:val="2"/>
  </w:num>
  <w:num w:numId="11" w16cid:durableId="1575436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0"/>
  </w:num>
  <w:num w:numId="13" w16cid:durableId="365300050">
    <w:abstractNumId w:val="0"/>
  </w:num>
  <w:num w:numId="14" w16cid:durableId="2033529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03B81"/>
    <w:rsid w:val="00040197"/>
    <w:rsid w:val="00042129"/>
    <w:rsid w:val="00066463"/>
    <w:rsid w:val="000B6667"/>
    <w:rsid w:val="000E204E"/>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3C3F"/>
    <w:rsid w:val="00517A29"/>
    <w:rsid w:val="00530179"/>
    <w:rsid w:val="00530688"/>
    <w:rsid w:val="00563B18"/>
    <w:rsid w:val="0057549C"/>
    <w:rsid w:val="005A0AF1"/>
    <w:rsid w:val="005A76CA"/>
    <w:rsid w:val="005F3D8C"/>
    <w:rsid w:val="00674588"/>
    <w:rsid w:val="00691A07"/>
    <w:rsid w:val="006D3B7C"/>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223EA"/>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hmetsakalli@aydin.edu.tr" TargetMode="External"/><Relationship Id="rId5" Type="http://schemas.openxmlformats.org/officeDocument/2006/relationships/hyperlink" Target="mailto:sertactemur@marun.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728</Words>
  <Characters>4155</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4874</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Sertaç TEMUR</cp:lastModifiedBy>
  <cp:revision>5</cp:revision>
  <dcterms:created xsi:type="dcterms:W3CDTF">2021-01-30T11:59:00Z</dcterms:created>
  <dcterms:modified xsi:type="dcterms:W3CDTF">2022-11-01T14:12:00Z</dcterms:modified>
</cp:coreProperties>
</file>